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llaborating with Dr. Sawyer on this proposal, titled</w:t>
      </w:r>
      <w:r>
        <w:t xml:space="preserve"> </w:t>
      </w:r>
      <w:r>
        <w:t xml:space="preserve">“Characterizing the Frontotemporal Degeneration Exposome”</w:t>
      </w:r>
      <w:r>
        <w:t xml:space="preserve">.</w:t>
      </w:r>
      <w:r>
        <w:t xml:space="preserve"> </w:t>
      </w:r>
      <w:r>
        <w:t xml:space="preserve">As a co-investigator on this project, I will work with Dr. Sawyer and Dr. Ryan to complete the geocoding and environmental exposure assessment processes while overcoming key privacy and reproducibility issues, by using DeGAUSS, a software designed for this specific purpose.</w:t>
      </w:r>
      <w:r>
        <w:t xml:space="preserve"> </w:t>
      </w:r>
      <w:r>
        <w:t xml:space="preserve">I will leverage my expertise and experience as a biostatistician specializing in environmental and population health to conduct data analyses, participate in the dissemination of study results, and consult with the investigative team on exposure assessment and biostatistical topic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18:37:17Z</dcterms:created>
  <dcterms:modified xsi:type="dcterms:W3CDTF">2025-05-20T18: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